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2BBAB" w14:textId="77777777" w:rsidR="005165D5" w:rsidRDefault="005165D5" w:rsidP="005165D5">
      <w:pPr>
        <w:spacing w:after="0" w:line="259" w:lineRule="auto"/>
        <w:ind w:left="0" w:right="63" w:firstLine="0"/>
        <w:rPr>
          <w:sz w:val="26"/>
        </w:rPr>
      </w:pPr>
    </w:p>
    <w:p w14:paraId="31A650FC" w14:textId="77777777" w:rsidR="005165D5" w:rsidRPr="005165D5" w:rsidRDefault="005165D5" w:rsidP="005165D5">
      <w:pPr>
        <w:spacing w:after="0" w:line="259" w:lineRule="auto"/>
        <w:ind w:left="0" w:right="63" w:firstLine="0"/>
        <w:jc w:val="right"/>
        <w:rPr>
          <w:rFonts w:ascii="Calibri" w:eastAsia="Calibri" w:hAnsi="Calibri" w:cs="Calibri"/>
          <w:sz w:val="22"/>
        </w:rPr>
      </w:pPr>
      <w:r w:rsidRPr="005165D5">
        <w:rPr>
          <w:rFonts w:ascii="Verdana" w:eastAsia="Verdana" w:hAnsi="Verdana" w:cs="Verdana"/>
          <w:b/>
          <w:sz w:val="18"/>
        </w:rPr>
        <w:t xml:space="preserve">Załącznik  nr 1 </w:t>
      </w:r>
    </w:p>
    <w:p w14:paraId="547DA06C" w14:textId="77777777" w:rsidR="005165D5" w:rsidRPr="005165D5" w:rsidRDefault="005165D5" w:rsidP="005165D5">
      <w:pPr>
        <w:spacing w:after="0" w:line="259" w:lineRule="auto"/>
        <w:ind w:left="0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rFonts w:ascii="Verdana" w:eastAsia="Verdana" w:hAnsi="Verdana" w:cs="Verdana"/>
          <w:b/>
          <w:sz w:val="18"/>
        </w:rPr>
        <w:t xml:space="preserve"> </w:t>
      </w:r>
    </w:p>
    <w:p w14:paraId="72803702" w14:textId="77777777" w:rsidR="005165D5" w:rsidRPr="005165D5" w:rsidRDefault="005165D5" w:rsidP="005165D5">
      <w:pPr>
        <w:keepNext/>
        <w:keepLines/>
        <w:spacing w:after="0" w:line="259" w:lineRule="auto"/>
        <w:ind w:left="0" w:right="66" w:firstLine="0"/>
        <w:jc w:val="center"/>
        <w:outlineLvl w:val="0"/>
        <w:rPr>
          <w:b/>
        </w:rPr>
      </w:pPr>
      <w:r w:rsidRPr="005165D5">
        <w:rPr>
          <w:b/>
        </w:rPr>
        <w:t xml:space="preserve">FORMULARZ OFERTOWY </w:t>
      </w:r>
    </w:p>
    <w:p w14:paraId="3BCB3785" w14:textId="77777777" w:rsidR="0060093C" w:rsidRDefault="005165D5" w:rsidP="0060093C">
      <w:pPr>
        <w:spacing w:after="0" w:line="259" w:lineRule="auto"/>
        <w:ind w:left="0" w:right="2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 </w:t>
      </w:r>
    </w:p>
    <w:p w14:paraId="7E1DC374" w14:textId="28EF4D44" w:rsidR="005165D5" w:rsidRPr="005165D5" w:rsidRDefault="0060093C" w:rsidP="0060093C">
      <w:pPr>
        <w:spacing w:after="0" w:line="259" w:lineRule="auto"/>
        <w:ind w:left="0" w:right="2" w:firstLine="0"/>
        <w:jc w:val="center"/>
        <w:rPr>
          <w:rFonts w:ascii="Calibri" w:eastAsia="Calibri" w:hAnsi="Calibri" w:cs="Calibri"/>
          <w:sz w:val="22"/>
        </w:rPr>
      </w:pPr>
      <w:r w:rsidRPr="0060093C">
        <w:t>Współprowadzenie warsztatów w ramach zagadnienia „</w:t>
      </w:r>
      <w:bookmarkStart w:id="0" w:name="_Hlk98930592"/>
      <w:r w:rsidR="00F71767">
        <w:t>Zdrowie psychiczne seniora</w:t>
      </w:r>
      <w:bookmarkEnd w:id="0"/>
      <w:r w:rsidRPr="0060093C">
        <w:t>” dla uczestników projektu „UMED edukuje”.</w:t>
      </w:r>
    </w:p>
    <w:p w14:paraId="56E026AF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16"/>
          <w:szCs w:val="16"/>
        </w:rPr>
      </w:pPr>
      <w:r w:rsidRPr="005165D5">
        <w:rPr>
          <w:sz w:val="18"/>
        </w:rPr>
        <w:t xml:space="preserve"> </w:t>
      </w:r>
    </w:p>
    <w:tbl>
      <w:tblPr>
        <w:tblStyle w:val="TableGrid"/>
        <w:tblW w:w="9213" w:type="dxa"/>
        <w:tblInd w:w="-108" w:type="dxa"/>
        <w:tblCellMar>
          <w:top w:w="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06"/>
        <w:gridCol w:w="4607"/>
      </w:tblGrid>
      <w:tr w:rsidR="005165D5" w:rsidRPr="005165D5" w14:paraId="4035EBC3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F6FD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Imię i nazwisko: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84BEF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213E61AD" w14:textId="77777777" w:rsidTr="009726DE">
        <w:trPr>
          <w:trHeight w:val="422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26CCE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Adres Wykonawcy: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51A4A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15D44E74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5E6B0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REGON (jeśli dotyczy)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FDAA9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1967CA5B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26F71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PESEL (jeśli dotyczy)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9F77B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</w:tbl>
    <w:p w14:paraId="3DCAC007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</w:p>
    <w:p w14:paraId="2635B22B" w14:textId="3B949010" w:rsidR="005165D5" w:rsidRPr="005165D5" w:rsidRDefault="005165D5" w:rsidP="0060093C">
      <w:pPr>
        <w:spacing w:after="0" w:line="259" w:lineRule="auto"/>
        <w:ind w:left="-5" w:hanging="10"/>
        <w:rPr>
          <w:rFonts w:ascii="Calibri" w:eastAsia="Calibri" w:hAnsi="Calibri" w:cs="Calibri"/>
          <w:sz w:val="22"/>
        </w:rPr>
      </w:pPr>
      <w:r w:rsidRPr="005165D5">
        <w:t xml:space="preserve">Oferuję wykonanie usługi, polegającej na współprowadzeniu </w:t>
      </w:r>
      <w:r w:rsidR="0060093C" w:rsidRPr="0060093C">
        <w:t>warsztatów w ramach zagadnienia „</w:t>
      </w:r>
      <w:r w:rsidR="00F71767" w:rsidRPr="00F71767">
        <w:t>Zdrowie psychiczne seniora</w:t>
      </w:r>
      <w:r w:rsidR="0060093C" w:rsidRPr="0060093C">
        <w:t>” dla uczestników projektu „UMED edukuje”</w:t>
      </w:r>
      <w:r w:rsidR="0060093C">
        <w:t xml:space="preserve">, </w:t>
      </w:r>
      <w:r w:rsidRPr="005165D5">
        <w:t xml:space="preserve">zgodnie z opisem zawartym w Ogłoszeniu o zamówieniu, w kwocie: </w:t>
      </w:r>
    </w:p>
    <w:p w14:paraId="7500D2EA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t xml:space="preserve"> </w:t>
      </w:r>
    </w:p>
    <w:p w14:paraId="3BA85D29" w14:textId="77777777" w:rsidR="005165D5" w:rsidRPr="005165D5" w:rsidRDefault="005165D5" w:rsidP="005165D5">
      <w:pPr>
        <w:spacing w:after="0" w:line="259" w:lineRule="auto"/>
        <w:ind w:left="-5" w:hanging="10"/>
        <w:jc w:val="left"/>
        <w:rPr>
          <w:rFonts w:ascii="Calibri" w:eastAsia="Calibri" w:hAnsi="Calibri" w:cs="Calibri"/>
          <w:sz w:val="22"/>
        </w:rPr>
      </w:pPr>
      <w:r w:rsidRPr="005165D5">
        <w:t xml:space="preserve">……………………………… brutto za godz. dydaktyczną (45 min.) </w:t>
      </w:r>
    </w:p>
    <w:p w14:paraId="450AB500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t xml:space="preserve"> </w:t>
      </w:r>
    </w:p>
    <w:p w14:paraId="46CEA94D" w14:textId="77777777" w:rsidR="005165D5" w:rsidRPr="005165D5" w:rsidRDefault="005165D5" w:rsidP="005165D5">
      <w:pPr>
        <w:spacing w:after="0" w:line="259" w:lineRule="auto"/>
        <w:ind w:left="-5" w:hanging="10"/>
        <w:jc w:val="left"/>
        <w:rPr>
          <w:rFonts w:ascii="Calibri" w:eastAsia="Calibri" w:hAnsi="Calibri" w:cs="Calibri"/>
          <w:sz w:val="22"/>
        </w:rPr>
      </w:pPr>
      <w:r w:rsidRPr="005165D5">
        <w:t xml:space="preserve">W cenie zawarte są wszelkie koszty ponoszone przez Wykonawcę. </w:t>
      </w:r>
    </w:p>
    <w:p w14:paraId="0141C2D2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t xml:space="preserve"> </w:t>
      </w:r>
    </w:p>
    <w:p w14:paraId="52DBAF94" w14:textId="77777777" w:rsidR="005165D5" w:rsidRPr="005165D5" w:rsidRDefault="005165D5" w:rsidP="0060093C">
      <w:pPr>
        <w:spacing w:after="0" w:line="254" w:lineRule="auto"/>
        <w:ind w:left="-5" w:right="49" w:hanging="10"/>
        <w:rPr>
          <w:rFonts w:ascii="Calibri" w:eastAsia="Calibri" w:hAnsi="Calibri" w:cs="Calibri"/>
          <w:sz w:val="22"/>
        </w:rPr>
      </w:pPr>
      <w:r w:rsidRPr="005165D5">
        <w:rPr>
          <w:b/>
        </w:rPr>
        <w:t>W przypadku Ofert skła</w:t>
      </w:r>
      <w:r w:rsidR="0060093C">
        <w:rPr>
          <w:b/>
        </w:rPr>
        <w:t>danych przez osoby fizyczne nie</w:t>
      </w:r>
      <w:r w:rsidRPr="005165D5">
        <w:rPr>
          <w:b/>
        </w:rPr>
        <w:t>prowadzące działalności gospodarczej</w:t>
      </w:r>
      <w:r w:rsidR="0060093C">
        <w:rPr>
          <w:b/>
        </w:rPr>
        <w:t>,</w:t>
      </w:r>
      <w:r w:rsidRPr="005165D5">
        <w:rPr>
          <w:b/>
        </w:rPr>
        <w:t xml:space="preserve"> zaoferowana cena powinna uwzględniać wszystkie koszty, jakie poniesie Zamawiający w związku z udzieleniem zamówienia (wszystkie obciążenia publicznoprawne, w tym zaliczki na Ubezpieczenia społeczne i zdrowotne oraz zaliczki na podatek). </w:t>
      </w:r>
    </w:p>
    <w:p w14:paraId="50EBB0EF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 </w:t>
      </w:r>
    </w:p>
    <w:p w14:paraId="7CEFA2E7" w14:textId="77777777" w:rsidR="005165D5" w:rsidRPr="005165D5" w:rsidRDefault="005165D5" w:rsidP="005165D5">
      <w:pPr>
        <w:spacing w:after="0" w:line="259" w:lineRule="auto"/>
        <w:ind w:left="-5" w:hanging="10"/>
        <w:jc w:val="left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Termin realizacji usługi: </w:t>
      </w:r>
      <w:r w:rsidRPr="005165D5">
        <w:t xml:space="preserve">zgodnie </w:t>
      </w:r>
      <w:r w:rsidR="0060093C">
        <w:t>z harmonogramem zajęć.</w:t>
      </w:r>
    </w:p>
    <w:p w14:paraId="10496F35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 </w:t>
      </w:r>
    </w:p>
    <w:p w14:paraId="6C3BFE52" w14:textId="77777777" w:rsidR="005165D5" w:rsidRPr="005165D5" w:rsidRDefault="005165D5" w:rsidP="008E3BBC">
      <w:pPr>
        <w:numPr>
          <w:ilvl w:val="0"/>
          <w:numId w:val="1"/>
        </w:numPr>
        <w:spacing w:after="0" w:line="259" w:lineRule="auto"/>
        <w:ind w:hanging="360"/>
        <w:rPr>
          <w:rFonts w:ascii="Calibri" w:eastAsia="Calibri" w:hAnsi="Calibri" w:cs="Calibri"/>
          <w:sz w:val="22"/>
        </w:rPr>
      </w:pPr>
      <w:r w:rsidRPr="005165D5">
        <w:t>Oświadczam, że zapoznałem się z opisem przedmiotu zamówienia i nie wnoszę do niego zastrzeżeń. Zobowiązuje się do zawarcia p</w:t>
      </w:r>
      <w:r w:rsidR="008E3BBC">
        <w:t xml:space="preserve">isemnej umowy oraz do wykonania </w:t>
      </w:r>
      <w:r w:rsidRPr="005165D5">
        <w:t xml:space="preserve">zamówienia zgodnie z treścią zapytania ofertowego. </w:t>
      </w:r>
    </w:p>
    <w:p w14:paraId="54988739" w14:textId="77777777" w:rsidR="005165D5" w:rsidRPr="005165D5" w:rsidRDefault="005165D5" w:rsidP="005165D5">
      <w:pPr>
        <w:numPr>
          <w:ilvl w:val="0"/>
          <w:numId w:val="1"/>
        </w:numPr>
        <w:spacing w:after="0" w:line="259" w:lineRule="auto"/>
        <w:ind w:hanging="360"/>
        <w:jc w:val="left"/>
        <w:rPr>
          <w:rFonts w:ascii="Calibri" w:eastAsia="Calibri" w:hAnsi="Calibri" w:cs="Calibri"/>
          <w:sz w:val="22"/>
        </w:rPr>
      </w:pPr>
      <w:r w:rsidRPr="005165D5">
        <w:t xml:space="preserve">Oświadczam, że spełniam wymagania zawarte w ogłoszeniu. </w:t>
      </w:r>
    </w:p>
    <w:p w14:paraId="7A888439" w14:textId="77777777" w:rsidR="005165D5" w:rsidRPr="005165D5" w:rsidRDefault="005165D5" w:rsidP="005165D5">
      <w:pPr>
        <w:numPr>
          <w:ilvl w:val="0"/>
          <w:numId w:val="1"/>
        </w:numPr>
        <w:spacing w:after="0" w:line="259" w:lineRule="auto"/>
        <w:ind w:hanging="360"/>
        <w:jc w:val="left"/>
        <w:rPr>
          <w:rFonts w:ascii="Calibri" w:eastAsia="Calibri" w:hAnsi="Calibri" w:cs="Calibri"/>
          <w:sz w:val="22"/>
        </w:rPr>
      </w:pPr>
      <w:r w:rsidRPr="005165D5">
        <w:t xml:space="preserve">Oświadczam, że nie jestem powiązany kapitałowo lub osobowo z Beneficjentem </w:t>
      </w:r>
    </w:p>
    <w:p w14:paraId="62457BD6" w14:textId="77777777" w:rsidR="005165D5" w:rsidRPr="005165D5" w:rsidRDefault="005165D5" w:rsidP="005165D5">
      <w:pPr>
        <w:spacing w:after="0" w:line="259" w:lineRule="auto"/>
        <w:ind w:left="512" w:hanging="10"/>
        <w:jc w:val="left"/>
        <w:rPr>
          <w:rFonts w:ascii="Calibri" w:eastAsia="Calibri" w:hAnsi="Calibri" w:cs="Calibri"/>
          <w:sz w:val="22"/>
        </w:rPr>
      </w:pPr>
      <w:r w:rsidRPr="005165D5">
        <w:t xml:space="preserve">(Zamawiającym) niniejszego zapytania ofertowego </w:t>
      </w:r>
    </w:p>
    <w:p w14:paraId="1EACA7C5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</w:p>
    <w:p w14:paraId="60AD010A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</w:p>
    <w:p w14:paraId="680DB99E" w14:textId="77777777" w:rsidR="005165D5" w:rsidRPr="005165D5" w:rsidRDefault="005165D5" w:rsidP="005165D5">
      <w:pPr>
        <w:spacing w:after="0" w:line="259" w:lineRule="auto"/>
        <w:ind w:left="0" w:right="19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  <w:r w:rsidRPr="005165D5">
        <w:rPr>
          <w:sz w:val="18"/>
        </w:rPr>
        <w:tab/>
        <w:t xml:space="preserve"> </w:t>
      </w:r>
      <w:r w:rsidRPr="005165D5">
        <w:rPr>
          <w:sz w:val="18"/>
        </w:rPr>
        <w:tab/>
        <w:t xml:space="preserve"> </w:t>
      </w:r>
      <w:r w:rsidRPr="005165D5">
        <w:rPr>
          <w:sz w:val="18"/>
        </w:rPr>
        <w:tab/>
        <w:t xml:space="preserve"> </w:t>
      </w:r>
    </w:p>
    <w:p w14:paraId="7196CC32" w14:textId="77777777" w:rsidR="005165D5" w:rsidRPr="005165D5" w:rsidRDefault="005165D5" w:rsidP="005165D5">
      <w:pPr>
        <w:tabs>
          <w:tab w:val="center" w:pos="972"/>
          <w:tab w:val="center" w:pos="2155"/>
          <w:tab w:val="center" w:pos="2864"/>
          <w:tab w:val="center" w:pos="3572"/>
          <w:tab w:val="center" w:pos="4280"/>
          <w:tab w:val="center" w:pos="4988"/>
          <w:tab w:val="center" w:pos="5696"/>
          <w:tab w:val="center" w:pos="7369"/>
        </w:tabs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rFonts w:ascii="Calibri" w:eastAsia="Calibri" w:hAnsi="Calibri" w:cs="Calibri"/>
          <w:sz w:val="22"/>
        </w:rPr>
        <w:tab/>
      </w:r>
      <w:r w:rsidRPr="005165D5">
        <w:t xml:space="preserve">Dnia  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Podpis Wykonawcy </w:t>
      </w:r>
    </w:p>
    <w:p w14:paraId="41248649" w14:textId="77777777" w:rsidR="005165D5" w:rsidRPr="005165D5" w:rsidRDefault="005165D5" w:rsidP="005165D5">
      <w:pPr>
        <w:spacing w:after="0" w:line="259" w:lineRule="auto"/>
        <w:ind w:left="0" w:right="65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>.</w:t>
      </w:r>
      <w:r w:rsidRPr="005165D5">
        <w:rPr>
          <w:b/>
          <w:sz w:val="18"/>
        </w:rPr>
        <w:t xml:space="preserve"> </w:t>
      </w:r>
    </w:p>
    <w:p w14:paraId="31407C8E" w14:textId="77777777" w:rsidR="005165D5" w:rsidRPr="005165D5" w:rsidRDefault="005165D5" w:rsidP="005165D5">
      <w:pPr>
        <w:spacing w:after="0" w:line="259" w:lineRule="auto"/>
        <w:ind w:left="0" w:right="23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rFonts w:ascii="Georgia" w:eastAsia="Georgia" w:hAnsi="Georgia" w:cs="Georgia"/>
          <w:sz w:val="16"/>
        </w:rPr>
        <w:t xml:space="preserve"> </w:t>
      </w:r>
    </w:p>
    <w:p w14:paraId="11F72BDB" w14:textId="77777777" w:rsidR="005165D5" w:rsidRPr="005165D5" w:rsidRDefault="005165D5" w:rsidP="005165D5">
      <w:pPr>
        <w:spacing w:after="0"/>
      </w:pPr>
    </w:p>
    <w:p w14:paraId="525A22FC" w14:textId="77777777" w:rsidR="000A7974" w:rsidRPr="00905B24" w:rsidRDefault="000A7974" w:rsidP="005165D5">
      <w:pPr>
        <w:spacing w:after="0"/>
        <w:ind w:left="0" w:firstLine="0"/>
      </w:pPr>
    </w:p>
    <w:sectPr w:rsidR="000A7974" w:rsidRPr="00905B2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4351C" w14:textId="77777777" w:rsidR="00136C56" w:rsidRDefault="00136C56" w:rsidP="005B3990">
      <w:pPr>
        <w:spacing w:after="0" w:line="240" w:lineRule="auto"/>
      </w:pPr>
      <w:r>
        <w:separator/>
      </w:r>
    </w:p>
  </w:endnote>
  <w:endnote w:type="continuationSeparator" w:id="0">
    <w:p w14:paraId="526802AD" w14:textId="77777777" w:rsidR="00136C56" w:rsidRDefault="00136C56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DAE3C" w14:textId="77777777" w:rsidR="00136C56" w:rsidRDefault="00136C56" w:rsidP="005B3990">
      <w:pPr>
        <w:spacing w:after="0" w:line="240" w:lineRule="auto"/>
      </w:pPr>
      <w:r>
        <w:separator/>
      </w:r>
    </w:p>
  </w:footnote>
  <w:footnote w:type="continuationSeparator" w:id="0">
    <w:p w14:paraId="12957B66" w14:textId="77777777" w:rsidR="00136C56" w:rsidRDefault="00136C56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166B" w14:textId="77777777" w:rsidR="005B3990" w:rsidRDefault="005B3990" w:rsidP="005B3990">
    <w:pPr>
      <w:pStyle w:val="Nagwek"/>
    </w:pPr>
    <w:r>
      <w:rPr>
        <w:rFonts w:ascii="Calibri" w:hAnsi="Calibri" w:cs="Calibri"/>
        <w:noProof/>
      </w:rPr>
      <w:drawing>
        <wp:inline distT="0" distB="0" distL="0" distR="0" wp14:anchorId="68E87573" wp14:editId="38EE9B0A">
          <wp:extent cx="5760720" cy="756487"/>
          <wp:effectExtent l="0" t="0" r="0" b="5715"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359BF71" w14:textId="77777777" w:rsidR="00B92B17" w:rsidRPr="00B92B17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nansowany przez Unię Europejską,</w:t>
    </w:r>
  </w:p>
  <w:p w14:paraId="05123137" w14:textId="77777777" w:rsidR="005B3990" w:rsidRPr="00C14CD6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8863CA"/>
    <w:multiLevelType w:val="hybridMultilevel"/>
    <w:tmpl w:val="F7401460"/>
    <w:lvl w:ilvl="0" w:tplc="15D887A2">
      <w:start w:val="1"/>
      <w:numFmt w:val="decimal"/>
      <w:lvlText w:val="%1."/>
      <w:lvlJc w:val="left"/>
      <w:pPr>
        <w:ind w:left="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C8514C">
      <w:start w:val="1"/>
      <w:numFmt w:val="lowerLetter"/>
      <w:lvlText w:val="%2"/>
      <w:lvlJc w:val="left"/>
      <w:pPr>
        <w:ind w:left="1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C69C06">
      <w:start w:val="1"/>
      <w:numFmt w:val="lowerRoman"/>
      <w:lvlText w:val="%3"/>
      <w:lvlJc w:val="left"/>
      <w:pPr>
        <w:ind w:left="1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307292">
      <w:start w:val="1"/>
      <w:numFmt w:val="decimal"/>
      <w:lvlText w:val="%4"/>
      <w:lvlJc w:val="left"/>
      <w:pPr>
        <w:ind w:left="2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AC9496">
      <w:start w:val="1"/>
      <w:numFmt w:val="lowerLetter"/>
      <w:lvlText w:val="%5"/>
      <w:lvlJc w:val="left"/>
      <w:pPr>
        <w:ind w:left="3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EE5986">
      <w:start w:val="1"/>
      <w:numFmt w:val="lowerRoman"/>
      <w:lvlText w:val="%6"/>
      <w:lvlJc w:val="left"/>
      <w:pPr>
        <w:ind w:left="4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5AEA6F6">
      <w:start w:val="1"/>
      <w:numFmt w:val="decimal"/>
      <w:lvlText w:val="%7"/>
      <w:lvlJc w:val="left"/>
      <w:pPr>
        <w:ind w:left="4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F29CB4">
      <w:start w:val="1"/>
      <w:numFmt w:val="lowerLetter"/>
      <w:lvlText w:val="%8"/>
      <w:lvlJc w:val="left"/>
      <w:pPr>
        <w:ind w:left="5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322FA8">
      <w:start w:val="1"/>
      <w:numFmt w:val="lowerRoman"/>
      <w:lvlText w:val="%9"/>
      <w:lvlJc w:val="left"/>
      <w:pPr>
        <w:ind w:left="6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cxBQJLYxNjYyUdpeDU4uLM/DyQAsNaALbrNCUsAAAA"/>
  </w:docVars>
  <w:rsids>
    <w:rsidRoot w:val="00DF4A36"/>
    <w:rsid w:val="000A7974"/>
    <w:rsid w:val="000E7C81"/>
    <w:rsid w:val="00114B3E"/>
    <w:rsid w:val="00136C56"/>
    <w:rsid w:val="002212E0"/>
    <w:rsid w:val="00353810"/>
    <w:rsid w:val="00436E92"/>
    <w:rsid w:val="004C5DE4"/>
    <w:rsid w:val="005165D5"/>
    <w:rsid w:val="0053316B"/>
    <w:rsid w:val="005B3990"/>
    <w:rsid w:val="0060093C"/>
    <w:rsid w:val="0062388B"/>
    <w:rsid w:val="00802FF4"/>
    <w:rsid w:val="008214A1"/>
    <w:rsid w:val="008E3BBC"/>
    <w:rsid w:val="009025FF"/>
    <w:rsid w:val="00905B24"/>
    <w:rsid w:val="009E2C9D"/>
    <w:rsid w:val="00A80E78"/>
    <w:rsid w:val="00AF6ABD"/>
    <w:rsid w:val="00B5195A"/>
    <w:rsid w:val="00B92B17"/>
    <w:rsid w:val="00C376E9"/>
    <w:rsid w:val="00D526F7"/>
    <w:rsid w:val="00D64DBA"/>
    <w:rsid w:val="00DF4A36"/>
    <w:rsid w:val="00E83DB6"/>
    <w:rsid w:val="00ED2350"/>
    <w:rsid w:val="00F71767"/>
    <w:rsid w:val="00FC5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7DC7B"/>
  <w15:docId w15:val="{B598FD05-0FAF-4B2A-B822-4463C7708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D2350"/>
    <w:pPr>
      <w:spacing w:after="18" w:line="270" w:lineRule="auto"/>
      <w:ind w:left="14" w:firstLine="9"/>
      <w:jc w:val="both"/>
    </w:pPr>
    <w:rPr>
      <w:rFonts w:ascii="Times New Roman" w:eastAsia="Times New Roman" w:hAnsi="Times New Roman" w:cs="Times New Roman"/>
      <w:color w:val="000000"/>
      <w:sz w:val="24"/>
      <w:lang w:eastAsia="pl-PL"/>
    </w:rPr>
  </w:style>
  <w:style w:type="paragraph" w:styleId="Nagwek1">
    <w:name w:val="heading 1"/>
    <w:next w:val="Normalny"/>
    <w:link w:val="Nagwek1Znak"/>
    <w:uiPriority w:val="9"/>
    <w:unhideWhenUsed/>
    <w:qFormat/>
    <w:rsid w:val="00ED2350"/>
    <w:pPr>
      <w:keepNext/>
      <w:keepLines/>
      <w:spacing w:after="1029"/>
      <w:ind w:left="10"/>
      <w:jc w:val="center"/>
      <w:outlineLvl w:val="0"/>
    </w:pPr>
    <w:rPr>
      <w:rFonts w:ascii="Times New Roman" w:eastAsia="Times New Roman" w:hAnsi="Times New Roman" w:cs="Times New Roman"/>
      <w:color w:val="000000"/>
      <w:sz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ED2350"/>
    <w:rPr>
      <w:rFonts w:ascii="Times New Roman" w:eastAsia="Times New Roman" w:hAnsi="Times New Roman" w:cs="Times New Roman"/>
      <w:color w:val="000000"/>
      <w:sz w:val="26"/>
      <w:lang w:eastAsia="pl-PL"/>
    </w:rPr>
  </w:style>
  <w:style w:type="table" w:customStyle="1" w:styleId="TableGrid">
    <w:name w:val="TableGrid"/>
    <w:rsid w:val="005165D5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Przemysław Bazan</cp:lastModifiedBy>
  <cp:revision>2</cp:revision>
  <dcterms:created xsi:type="dcterms:W3CDTF">2022-03-23T12:31:00Z</dcterms:created>
  <dcterms:modified xsi:type="dcterms:W3CDTF">2022-03-23T12:31:00Z</dcterms:modified>
</cp:coreProperties>
</file>